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4B3107">
      <w:pPr>
        <w:pStyle w:val="Title"/>
        <w:spacing w:before="0" w:line="324" w:lineRule="auto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4B3107">
      <w:pPr>
        <w:pStyle w:val="Subtitle"/>
        <w:spacing w:line="324" w:lineRule="auto"/>
      </w:pPr>
      <w:r w:rsidRPr="00FF4C83">
        <w:t xml:space="preserve"> Subtitle </w:t>
      </w:r>
    </w:p>
    <w:p w14:paraId="6EF17533" w14:textId="77777777" w:rsidR="00E74FFE" w:rsidRPr="00FF4C83" w:rsidRDefault="00E74FFE" w:rsidP="004B3107">
      <w:pPr>
        <w:pStyle w:val="Author"/>
        <w:spacing w:line="324" w:lineRule="auto"/>
      </w:pPr>
      <w:r w:rsidRPr="00FF4C83">
        <w:t xml:space="preserve"> Author </w:t>
      </w:r>
    </w:p>
    <w:p w14:paraId="402A20A3" w14:textId="77777777" w:rsidR="00E74FFE" w:rsidRPr="006961B4" w:rsidRDefault="00E74FFE" w:rsidP="004B3107">
      <w:pPr>
        <w:pStyle w:val="Date"/>
        <w:spacing w:line="324" w:lineRule="auto"/>
      </w:pPr>
      <w:r w:rsidRPr="006961B4">
        <w:t xml:space="preserve"> Date </w:t>
      </w:r>
    </w:p>
    <w:p w14:paraId="2B32D17A" w14:textId="77777777" w:rsidR="00E74FFE" w:rsidRPr="003432AE" w:rsidRDefault="00E74FFE" w:rsidP="004B3107">
      <w:pPr>
        <w:spacing w:after="300" w:line="324" w:lineRule="auto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4B3107">
      <w:pPr>
        <w:pStyle w:val="Heading1"/>
        <w:spacing w:before="0" w:line="324" w:lineRule="auto"/>
      </w:pPr>
      <w:r w:rsidRPr="00DB1EDB">
        <w:lastRenderedPageBreak/>
        <w:t>Heading 1</w:t>
      </w:r>
    </w:p>
    <w:p w14:paraId="6F9C2C5A" w14:textId="77777777" w:rsidR="00E74FFE" w:rsidRPr="00317771" w:rsidRDefault="00E74FFE" w:rsidP="004B3107">
      <w:pPr>
        <w:pStyle w:val="Heading2"/>
        <w:spacing w:before="0" w:line="324" w:lineRule="auto"/>
      </w:pPr>
      <w:r w:rsidRPr="00317771">
        <w:t>Heading 2</w:t>
      </w:r>
    </w:p>
    <w:p w14:paraId="555E747A" w14:textId="77777777" w:rsidR="00E74FFE" w:rsidRPr="00DB1EDB" w:rsidRDefault="00E74FFE" w:rsidP="004B3107">
      <w:pPr>
        <w:pStyle w:val="Heading3"/>
        <w:spacing w:before="0" w:line="324" w:lineRule="auto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4B3107">
      <w:pPr>
        <w:pStyle w:val="Heading4"/>
        <w:spacing w:before="0" w:line="324" w:lineRule="auto"/>
      </w:pPr>
      <w:r>
        <w:t xml:space="preserve"> </w:t>
      </w:r>
      <w:r w:rsidRPr="00317771">
        <w:t xml:space="preserve">Heading 4 </w:t>
      </w:r>
    </w:p>
    <w:p w14:paraId="63A2DFE9" w14:textId="77777777" w:rsidR="00E74FFE" w:rsidRPr="00CC5DE9" w:rsidRDefault="00E74FFE" w:rsidP="004B3107">
      <w:pPr>
        <w:pStyle w:val="Heading5"/>
        <w:spacing w:before="0" w:line="324" w:lineRule="auto"/>
        <w:rPr>
          <w:sz w:val="24"/>
          <w:szCs w:val="24"/>
        </w:rPr>
      </w:pPr>
      <w:r w:rsidRPr="00CC5DE9">
        <w:rPr>
          <w:sz w:val="24"/>
          <w:szCs w:val="24"/>
        </w:rPr>
        <w:t xml:space="preserve"> Heading 5 </w:t>
      </w:r>
    </w:p>
    <w:p w14:paraId="7A74CC20" w14:textId="77777777" w:rsidR="00E74FFE" w:rsidRPr="00CC5DE9" w:rsidRDefault="00E74FFE" w:rsidP="004B3107">
      <w:pPr>
        <w:pStyle w:val="Heading6"/>
        <w:spacing w:before="0" w:line="324" w:lineRule="auto"/>
        <w:rPr>
          <w:sz w:val="24"/>
          <w:szCs w:val="24"/>
        </w:rPr>
      </w:pPr>
      <w:r w:rsidRPr="007234C0">
        <w:t xml:space="preserve"> </w:t>
      </w:r>
      <w:r w:rsidRPr="00CC5DE9">
        <w:rPr>
          <w:sz w:val="24"/>
          <w:szCs w:val="24"/>
        </w:rPr>
        <w:t xml:space="preserve">Heading 6 </w:t>
      </w:r>
    </w:p>
    <w:p w14:paraId="6DC7E9B3" w14:textId="77777777" w:rsidR="00E74FFE" w:rsidRPr="00317771" w:rsidRDefault="00E74FFE" w:rsidP="004B3107">
      <w:pPr>
        <w:pStyle w:val="Heading7"/>
        <w:spacing w:before="0" w:line="324" w:lineRule="auto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4B3107">
      <w:pPr>
        <w:pStyle w:val="Heading8"/>
        <w:spacing w:before="0" w:line="324" w:lineRule="auto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4B3107">
      <w:pPr>
        <w:spacing w:line="324" w:lineRule="auto"/>
      </w:pPr>
      <w:r>
        <w:t xml:space="preserve"> Heading 9 </w:t>
      </w:r>
    </w:p>
    <w:p w14:paraId="074A510C" w14:textId="4C3C7DE7" w:rsidR="00E74FFE" w:rsidRDefault="00E74FFE" w:rsidP="004B3107">
      <w:pPr>
        <w:pStyle w:val="FirstParagraph"/>
        <w:spacing w:before="0" w:line="324" w:lineRule="auto"/>
        <w:ind w:firstLine="0"/>
      </w:pPr>
      <w:r w:rsidRPr="00205269">
        <w:t xml:space="preserve">First Paragraph. </w:t>
      </w:r>
      <w:r w:rsidRPr="00327F5E">
        <w:rPr>
          <w:rStyle w:val="BodyTextChar"/>
        </w:rPr>
        <w:t>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154C1023" w:rsidR="00E74FFE" w:rsidRDefault="00E74FFE" w:rsidP="004B3107">
      <w:pPr>
        <w:pStyle w:val="BlockText"/>
        <w:spacing w:before="0" w:after="0" w:line="324" w:lineRule="auto"/>
        <w:ind w:left="0"/>
      </w:pPr>
      <w:r w:rsidRPr="003861C4">
        <w:t xml:space="preserve">Block Text. </w:t>
      </w:r>
    </w:p>
    <w:p w14:paraId="21089D3E" w14:textId="33D4FEF6" w:rsidR="007234C0" w:rsidRDefault="007234C0" w:rsidP="004B3107">
      <w:pPr>
        <w:pStyle w:val="BlockText"/>
        <w:spacing w:before="0" w:after="0" w:line="324" w:lineRule="auto"/>
        <w:ind w:left="0"/>
        <w:rPr>
          <w:rStyle w:val="Emphasis"/>
        </w:rPr>
      </w:pPr>
      <w:r w:rsidRPr="007234C0">
        <w:rPr>
          <w:rStyle w:val="Emphasis"/>
        </w:rPr>
        <w:t>Emphasis</w:t>
      </w:r>
    </w:p>
    <w:p w14:paraId="32984324" w14:textId="1780600E" w:rsidR="007234C0" w:rsidRDefault="007234C0" w:rsidP="004B3107">
      <w:pPr>
        <w:pStyle w:val="BlockText"/>
        <w:spacing w:before="0" w:after="0" w:line="324" w:lineRule="auto"/>
        <w:ind w:left="0"/>
        <w:rPr>
          <w:rStyle w:val="SubtleEmphasis"/>
        </w:rPr>
      </w:pPr>
      <w:r w:rsidRPr="007234C0">
        <w:rPr>
          <w:rStyle w:val="SubtleEmphasis"/>
        </w:rPr>
        <w:t>Subtle Emphasis</w:t>
      </w:r>
    </w:p>
    <w:p w14:paraId="50422F16" w14:textId="67628A2B" w:rsidR="007234C0" w:rsidRDefault="007234C0" w:rsidP="004B3107">
      <w:pPr>
        <w:pStyle w:val="BlockText"/>
        <w:spacing w:before="0" w:after="0" w:line="324" w:lineRule="auto"/>
        <w:ind w:left="0"/>
        <w:rPr>
          <w:rStyle w:val="Strong"/>
        </w:rPr>
      </w:pPr>
      <w:r w:rsidRPr="007234C0">
        <w:rPr>
          <w:rStyle w:val="Strong"/>
        </w:rPr>
        <w:t>Strong</w:t>
      </w:r>
    </w:p>
    <w:p w14:paraId="2A7B3A15" w14:textId="5B22DF56" w:rsidR="00552E2E" w:rsidRPr="007234C0" w:rsidRDefault="00552E2E" w:rsidP="004B3107">
      <w:pPr>
        <w:spacing w:line="324" w:lineRule="auto"/>
        <w:rPr>
          <w:rStyle w:val="Strong"/>
        </w:rPr>
      </w:pPr>
      <w:r>
        <w:rPr>
          <w:rStyle w:val="Strong"/>
        </w:rPr>
        <w:t>Normal</w:t>
      </w:r>
    </w:p>
    <w:p w14:paraId="1A103AD5" w14:textId="77777777" w:rsidR="00E74FFE" w:rsidRDefault="00E74FFE" w:rsidP="004B3107">
      <w:pPr>
        <w:pStyle w:val="Caption"/>
        <w:spacing w:after="0" w:line="324" w:lineRule="auto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4B3107">
            <w:pPr>
              <w:pStyle w:val="Compact"/>
              <w:spacing w:before="0" w:line="324" w:lineRule="auto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4B3107">
            <w:pPr>
              <w:pStyle w:val="Compact"/>
              <w:spacing w:before="0" w:line="324" w:lineRule="auto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4B3107">
            <w:pPr>
              <w:pStyle w:val="Compact"/>
              <w:spacing w:before="0" w:line="324" w:lineRule="auto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4B3107">
            <w:pPr>
              <w:pStyle w:val="Compact"/>
              <w:spacing w:before="0" w:line="324" w:lineRule="auto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4B3107">
      <w:pPr>
        <w:pStyle w:val="ImageCaption"/>
        <w:spacing w:after="0" w:line="324" w:lineRule="auto"/>
      </w:pPr>
      <w:r>
        <w:t xml:space="preserve"> Image Caption </w:t>
      </w:r>
    </w:p>
    <w:p w14:paraId="74DDF087" w14:textId="77777777" w:rsidR="00E74FFE" w:rsidRDefault="00E74FFE" w:rsidP="004B3107">
      <w:pPr>
        <w:pStyle w:val="DefinitionTerm"/>
        <w:spacing w:line="324" w:lineRule="auto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4B3107">
      <w:pPr>
        <w:pStyle w:val="Definition"/>
        <w:spacing w:after="0" w:line="324" w:lineRule="auto"/>
      </w:pPr>
      <w:r>
        <w:t xml:space="preserve"> Definition </w:t>
      </w:r>
    </w:p>
    <w:p w14:paraId="0EB2E05D" w14:textId="77777777" w:rsidR="00E74FFE" w:rsidRDefault="00E74FFE" w:rsidP="004B3107">
      <w:pPr>
        <w:pStyle w:val="DefinitionTerm"/>
        <w:spacing w:line="324" w:lineRule="auto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4B3107">
      <w:pPr>
        <w:pStyle w:val="Definition"/>
        <w:spacing w:after="0" w:line="324" w:lineRule="auto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8962E" w14:textId="77777777" w:rsidR="00895173" w:rsidRDefault="00895173" w:rsidP="00AA3874">
      <w:r>
        <w:separator/>
      </w:r>
    </w:p>
  </w:endnote>
  <w:endnote w:type="continuationSeparator" w:id="0">
    <w:p w14:paraId="11B3D9FC" w14:textId="77777777" w:rsidR="00895173" w:rsidRDefault="0089517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8B618" w14:textId="77777777" w:rsidR="009269ED" w:rsidRDefault="009269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77C2B" w14:textId="77777777" w:rsidR="009269ED" w:rsidRDefault="009269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5E55955D" w:rsidR="00783C2A" w:rsidRDefault="00783C2A" w:rsidP="00783C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4E4C8" w14:textId="77777777" w:rsidR="00895173" w:rsidRDefault="00895173" w:rsidP="00AA3874">
      <w:r>
        <w:separator/>
      </w:r>
    </w:p>
  </w:footnote>
  <w:footnote w:type="continuationSeparator" w:id="0">
    <w:p w14:paraId="63ABF703" w14:textId="77777777" w:rsidR="00895173" w:rsidRDefault="0089517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73D57" w14:textId="77777777" w:rsidR="009269ED" w:rsidRDefault="00926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0C9F61A2" w:rsidR="00EF67C3" w:rsidRPr="00EF67C3" w:rsidRDefault="00EF67C3" w:rsidP="009269ED">
    <w:pPr>
      <w:pStyle w:val="Header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13B473F8" w14:textId="706C9FDB" w:rsidR="00D15BD0" w:rsidRDefault="00D15BD0" w:rsidP="00D15BD0">
          <w:pPr>
            <w:pStyle w:val="Header"/>
            <w:jc w:val="left"/>
          </w:pP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29326121">
    <w:abstractNumId w:val="0"/>
  </w:num>
  <w:num w:numId="2" w16cid:durableId="1998459783">
    <w:abstractNumId w:val="1"/>
  </w:num>
  <w:num w:numId="3" w16cid:durableId="1294022910">
    <w:abstractNumId w:val="2"/>
  </w:num>
  <w:num w:numId="4" w16cid:durableId="1541815798">
    <w:abstractNumId w:val="3"/>
  </w:num>
  <w:num w:numId="5" w16cid:durableId="1656489342">
    <w:abstractNumId w:val="8"/>
  </w:num>
  <w:num w:numId="6" w16cid:durableId="186678120">
    <w:abstractNumId w:val="4"/>
  </w:num>
  <w:num w:numId="7" w16cid:durableId="454718555">
    <w:abstractNumId w:val="5"/>
  </w:num>
  <w:num w:numId="8" w16cid:durableId="1600408702">
    <w:abstractNumId w:val="6"/>
  </w:num>
  <w:num w:numId="9" w16cid:durableId="1418597882">
    <w:abstractNumId w:val="7"/>
  </w:num>
  <w:num w:numId="10" w16cid:durableId="68763600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74FFE"/>
    <w:rsid w:val="00036331"/>
    <w:rsid w:val="00064E85"/>
    <w:rsid w:val="001379FC"/>
    <w:rsid w:val="00182283"/>
    <w:rsid w:val="001C252C"/>
    <w:rsid w:val="00205269"/>
    <w:rsid w:val="002828AD"/>
    <w:rsid w:val="002A5854"/>
    <w:rsid w:val="00317771"/>
    <w:rsid w:val="00327F5E"/>
    <w:rsid w:val="003432AE"/>
    <w:rsid w:val="003861C4"/>
    <w:rsid w:val="004B3107"/>
    <w:rsid w:val="00552E2E"/>
    <w:rsid w:val="00572571"/>
    <w:rsid w:val="005A24A4"/>
    <w:rsid w:val="005B662C"/>
    <w:rsid w:val="006849EF"/>
    <w:rsid w:val="006961B4"/>
    <w:rsid w:val="006C177A"/>
    <w:rsid w:val="007234C0"/>
    <w:rsid w:val="00763F4B"/>
    <w:rsid w:val="00783C2A"/>
    <w:rsid w:val="007B423A"/>
    <w:rsid w:val="00895173"/>
    <w:rsid w:val="009269ED"/>
    <w:rsid w:val="0094260A"/>
    <w:rsid w:val="009627C8"/>
    <w:rsid w:val="009C18F5"/>
    <w:rsid w:val="00AA3874"/>
    <w:rsid w:val="00B32EF8"/>
    <w:rsid w:val="00B76A45"/>
    <w:rsid w:val="00C177F4"/>
    <w:rsid w:val="00C7450D"/>
    <w:rsid w:val="00CA5FB5"/>
    <w:rsid w:val="00CC5DE9"/>
    <w:rsid w:val="00D07D91"/>
    <w:rsid w:val="00D15BD0"/>
    <w:rsid w:val="00D7593A"/>
    <w:rsid w:val="00D97F0C"/>
    <w:rsid w:val="00DB1EDB"/>
    <w:rsid w:val="00DD3FEF"/>
    <w:rsid w:val="00E0370A"/>
    <w:rsid w:val="00E316D9"/>
    <w:rsid w:val="00E374C7"/>
    <w:rsid w:val="00E5143E"/>
    <w:rsid w:val="00E74FFE"/>
    <w:rsid w:val="00EF67C3"/>
    <w:rsid w:val="00F02415"/>
    <w:rsid w:val="00F163D3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234C0"/>
    <w:pPr>
      <w:spacing w:before="200" w:line="480" w:lineRule="auto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234C0"/>
    <w:pPr>
      <w:spacing w:before="200" w:line="480" w:lineRule="auto"/>
      <w:outlineLvl w:val="5"/>
    </w:pPr>
    <w:rPr>
      <w:sz w:val="32"/>
      <w:szCs w:val="3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234C0"/>
    <w:rPr>
      <w:rFonts w:ascii="Times New Roman" w:hAnsi="Times New Roman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7234C0"/>
    <w:rPr>
      <w:rFonts w:ascii="Times New Roman" w:hAnsi="Times New Roman"/>
      <w:sz w:val="32"/>
      <w:szCs w:val="32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character" w:styleId="Emphasis">
    <w:name w:val="Emphasis"/>
    <w:basedOn w:val="DefaultParagraphFont"/>
    <w:uiPriority w:val="20"/>
    <w:qFormat/>
    <w:rsid w:val="007234C0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7234C0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7234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E5F3A4-DA18-4BEA-9A7E-2FE1E98CD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Neel Kumar</cp:lastModifiedBy>
  <cp:revision>25</cp:revision>
  <dcterms:created xsi:type="dcterms:W3CDTF">2018-02-04T15:42:00Z</dcterms:created>
  <dcterms:modified xsi:type="dcterms:W3CDTF">2023-10-14T18:35:00Z</dcterms:modified>
</cp:coreProperties>
</file>